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1F3864" w:themeFill="accent1" w:themeFillShade="80"/>
        <w:tblLook w:val="04A0" w:firstRow="1" w:lastRow="0" w:firstColumn="1" w:lastColumn="0" w:noHBand="0" w:noVBand="1"/>
      </w:tblPr>
      <w:tblGrid>
        <w:gridCol w:w="236"/>
        <w:gridCol w:w="435"/>
        <w:gridCol w:w="1214"/>
        <w:gridCol w:w="1440"/>
        <w:gridCol w:w="236"/>
        <w:gridCol w:w="574"/>
        <w:gridCol w:w="296"/>
        <w:gridCol w:w="154"/>
        <w:gridCol w:w="116"/>
        <w:gridCol w:w="154"/>
        <w:gridCol w:w="1710"/>
        <w:gridCol w:w="270"/>
        <w:gridCol w:w="282"/>
        <w:gridCol w:w="809"/>
        <w:gridCol w:w="807"/>
        <w:gridCol w:w="1793"/>
        <w:gridCol w:w="265"/>
      </w:tblGrid>
      <w:tr w:rsidR="00E11806" w14:paraId="00004D2E" w14:textId="77777777" w:rsidTr="00B93D1B">
        <w:trPr>
          <w:trHeight w:val="3131"/>
        </w:trPr>
        <w:tc>
          <w:tcPr>
            <w:tcW w:w="4135" w:type="dxa"/>
            <w:gridSpan w:val="6"/>
            <w:shd w:val="clear" w:color="auto" w:fill="1F3864" w:themeFill="accent1" w:themeFillShade="80"/>
            <w:vAlign w:val="center"/>
          </w:tcPr>
          <w:p w14:paraId="28A7334E" w14:textId="77777777" w:rsidR="00E11806" w:rsidRDefault="00E11806">
            <w:r>
              <w:rPr>
                <w:noProof/>
              </w:rPr>
              <w:drawing>
                <wp:inline distT="0" distB="0" distL="0" distR="0" wp14:anchorId="5FCE455B" wp14:editId="0747ADD2">
                  <wp:extent cx="2257425" cy="1920842"/>
                  <wp:effectExtent l="0" t="0" r="0" b="381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AD9E249-2318-4EA2-B251-9F256B9E96F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AD9E249-2318-4EA2-B251-9F256B9E96F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192084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5" w:type="dxa"/>
            <w:gridSpan w:val="11"/>
            <w:shd w:val="clear" w:color="auto" w:fill="1F3864" w:themeFill="accent1" w:themeFillShade="80"/>
            <w:vAlign w:val="center"/>
          </w:tcPr>
          <w:p w14:paraId="31680E7B" w14:textId="77777777" w:rsidR="00E11806" w:rsidRPr="00E11806" w:rsidRDefault="00E11806">
            <w:pPr>
              <w:rPr>
                <w:rFonts w:ascii="Comic Sans MS" w:hAnsi="Comic Sans MS"/>
                <w:b/>
                <w:sz w:val="36"/>
                <w:szCs w:val="36"/>
              </w:rPr>
            </w:pPr>
            <w:r w:rsidRPr="00E11806">
              <w:rPr>
                <w:rFonts w:ascii="Comic Sans MS" w:hAnsi="Comic Sans MS"/>
                <w:b/>
                <w:sz w:val="36"/>
                <w:szCs w:val="36"/>
              </w:rPr>
              <w:t>BABY SHOWER SIGN IN SHEET</w:t>
            </w:r>
          </w:p>
        </w:tc>
      </w:tr>
      <w:tr w:rsidR="00E11806" w:rsidRPr="00E11806" w14:paraId="1869113E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2A8DBADB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</w:p>
        </w:tc>
        <w:tc>
          <w:tcPr>
            <w:tcW w:w="4349" w:type="dxa"/>
            <w:gridSpan w:val="7"/>
            <w:shd w:val="clear" w:color="auto" w:fill="BDD6EE" w:themeFill="accent5" w:themeFillTint="66"/>
          </w:tcPr>
          <w:p w14:paraId="768726C7" w14:textId="418CA9F9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  <w:r w:rsidRPr="00E11806">
              <w:rPr>
                <w:sz w:val="16"/>
                <w:szCs w:val="16"/>
              </w:rPr>
              <w:t>NAME OF BABY</w:t>
            </w:r>
          </w:p>
        </w:tc>
        <w:tc>
          <w:tcPr>
            <w:tcW w:w="270" w:type="dxa"/>
            <w:gridSpan w:val="2"/>
            <w:shd w:val="clear" w:color="auto" w:fill="BDD6EE" w:themeFill="accent5" w:themeFillTint="66"/>
          </w:tcPr>
          <w:p w14:paraId="39E7964E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BDD6EE" w:themeFill="accent5" w:themeFillTint="66"/>
          </w:tcPr>
          <w:p w14:paraId="047E0B7A" w14:textId="56A90EA5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  <w:r w:rsidRPr="00E11806">
              <w:rPr>
                <w:sz w:val="16"/>
                <w:szCs w:val="16"/>
              </w:rPr>
              <w:t>GENDER</w:t>
            </w:r>
          </w:p>
        </w:tc>
        <w:tc>
          <w:tcPr>
            <w:tcW w:w="270" w:type="dxa"/>
            <w:shd w:val="clear" w:color="auto" w:fill="BDD6EE" w:themeFill="accent5" w:themeFillTint="66"/>
          </w:tcPr>
          <w:p w14:paraId="728AF254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</w:p>
        </w:tc>
        <w:tc>
          <w:tcPr>
            <w:tcW w:w="3690" w:type="dxa"/>
            <w:gridSpan w:val="4"/>
            <w:shd w:val="clear" w:color="auto" w:fill="BDD6EE" w:themeFill="accent5" w:themeFillTint="66"/>
          </w:tcPr>
          <w:p w14:paraId="1A461A42" w14:textId="1D9FC515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  <w:r w:rsidRPr="00E11806">
              <w:rPr>
                <w:sz w:val="16"/>
                <w:szCs w:val="16"/>
              </w:rPr>
              <w:t>PARENTS NAME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0E6A2062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</w:p>
        </w:tc>
      </w:tr>
      <w:tr w:rsidR="00E11806" w:rsidRPr="00E11806" w14:paraId="3E362C43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4D1F9F92" w14:textId="77777777" w:rsidR="00E11806" w:rsidRPr="00E11806" w:rsidRDefault="00E11806" w:rsidP="00E11806">
            <w:pPr>
              <w:spacing w:before="80" w:after="80"/>
              <w:rPr>
                <w:b/>
              </w:rPr>
            </w:pPr>
          </w:p>
        </w:tc>
        <w:tc>
          <w:tcPr>
            <w:tcW w:w="4349" w:type="dxa"/>
            <w:gridSpan w:val="7"/>
          </w:tcPr>
          <w:p w14:paraId="513983DF" w14:textId="3927FD95" w:rsidR="00E11806" w:rsidRPr="00E11806" w:rsidRDefault="00E11806" w:rsidP="00E11806">
            <w:pPr>
              <w:spacing w:before="80" w:after="80"/>
              <w:rPr>
                <w:b/>
              </w:rPr>
            </w:pPr>
            <w:r w:rsidRPr="00E11806">
              <w:rPr>
                <w:b/>
              </w:rPr>
              <w:t>&lt;Name of Baby&gt;</w:t>
            </w:r>
          </w:p>
        </w:tc>
        <w:tc>
          <w:tcPr>
            <w:tcW w:w="270" w:type="dxa"/>
            <w:gridSpan w:val="2"/>
            <w:shd w:val="clear" w:color="auto" w:fill="BDD6EE" w:themeFill="accent5" w:themeFillTint="66"/>
          </w:tcPr>
          <w:p w14:paraId="2684F388" w14:textId="77777777" w:rsidR="00E11806" w:rsidRPr="00E11806" w:rsidRDefault="00E11806" w:rsidP="00E11806">
            <w:pPr>
              <w:spacing w:before="80" w:after="80"/>
              <w:rPr>
                <w:b/>
              </w:rPr>
            </w:pPr>
          </w:p>
        </w:tc>
        <w:tc>
          <w:tcPr>
            <w:tcW w:w="1710" w:type="dxa"/>
          </w:tcPr>
          <w:p w14:paraId="557F6300" w14:textId="5BC2EF69" w:rsidR="00E11806" w:rsidRPr="00E11806" w:rsidRDefault="00E11806" w:rsidP="00E11806">
            <w:pPr>
              <w:spacing w:before="80" w:after="80"/>
              <w:rPr>
                <w:b/>
              </w:rPr>
            </w:pPr>
            <w:r w:rsidRPr="00E11806">
              <w:rPr>
                <w:b/>
              </w:rPr>
              <w:t>&lt;Gender&gt;</w:t>
            </w:r>
          </w:p>
        </w:tc>
        <w:tc>
          <w:tcPr>
            <w:tcW w:w="270" w:type="dxa"/>
            <w:shd w:val="clear" w:color="auto" w:fill="BDD6EE" w:themeFill="accent5" w:themeFillTint="66"/>
          </w:tcPr>
          <w:p w14:paraId="1305D27E" w14:textId="77777777" w:rsidR="00E11806" w:rsidRPr="00E11806" w:rsidRDefault="00E11806" w:rsidP="00E11806">
            <w:pPr>
              <w:spacing w:before="80" w:after="80"/>
              <w:rPr>
                <w:b/>
              </w:rPr>
            </w:pPr>
          </w:p>
        </w:tc>
        <w:tc>
          <w:tcPr>
            <w:tcW w:w="3690" w:type="dxa"/>
            <w:gridSpan w:val="4"/>
          </w:tcPr>
          <w:p w14:paraId="6168D6EE" w14:textId="63B1AF5B" w:rsidR="00E11806" w:rsidRPr="00E11806" w:rsidRDefault="00E11806" w:rsidP="00E11806">
            <w:pPr>
              <w:spacing w:before="80" w:after="80"/>
              <w:rPr>
                <w:b/>
              </w:rPr>
            </w:pPr>
            <w:r w:rsidRPr="00E11806">
              <w:rPr>
                <w:b/>
              </w:rPr>
              <w:t>&lt;Parents Name&gt;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0E0A5A48" w14:textId="77777777" w:rsidR="00E11806" w:rsidRPr="00E11806" w:rsidRDefault="00E11806" w:rsidP="00E11806">
            <w:pPr>
              <w:spacing w:before="80" w:after="80"/>
              <w:rPr>
                <w:b/>
              </w:rPr>
            </w:pPr>
          </w:p>
        </w:tc>
      </w:tr>
      <w:tr w:rsidR="00E11806" w:rsidRPr="00E11806" w14:paraId="519C644F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20CE31BC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</w:p>
        </w:tc>
        <w:tc>
          <w:tcPr>
            <w:tcW w:w="1649" w:type="dxa"/>
            <w:gridSpan w:val="2"/>
            <w:shd w:val="clear" w:color="auto" w:fill="BDD6EE" w:themeFill="accent5" w:themeFillTint="66"/>
          </w:tcPr>
          <w:p w14:paraId="0626068E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</w:t>
            </w:r>
          </w:p>
        </w:tc>
        <w:tc>
          <w:tcPr>
            <w:tcW w:w="1440" w:type="dxa"/>
            <w:shd w:val="clear" w:color="auto" w:fill="BDD6EE" w:themeFill="accent5" w:themeFillTint="66"/>
          </w:tcPr>
          <w:p w14:paraId="2156BAB6" w14:textId="363471B0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ME</w:t>
            </w:r>
          </w:p>
        </w:tc>
        <w:tc>
          <w:tcPr>
            <w:tcW w:w="236" w:type="dxa"/>
            <w:shd w:val="clear" w:color="auto" w:fill="BDD6EE" w:themeFill="accent5" w:themeFillTint="66"/>
          </w:tcPr>
          <w:p w14:paraId="1745A18D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</w:p>
        </w:tc>
        <w:tc>
          <w:tcPr>
            <w:tcW w:w="6964" w:type="dxa"/>
            <w:gridSpan w:val="11"/>
            <w:shd w:val="clear" w:color="auto" w:fill="BDD6EE" w:themeFill="accent5" w:themeFillTint="66"/>
          </w:tcPr>
          <w:p w14:paraId="143780FC" w14:textId="301EC3E2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ENUE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305BECE9" w14:textId="77777777" w:rsidR="00E11806" w:rsidRPr="00E11806" w:rsidRDefault="00E11806" w:rsidP="00B93D1B">
            <w:pPr>
              <w:spacing w:before="80"/>
              <w:rPr>
                <w:sz w:val="16"/>
                <w:szCs w:val="16"/>
              </w:rPr>
            </w:pPr>
          </w:p>
        </w:tc>
      </w:tr>
      <w:tr w:rsidR="00E11806" w:rsidRPr="00E11806" w14:paraId="4C43E0C1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464CE1F2" w14:textId="77777777" w:rsidR="00E11806" w:rsidRPr="00E11806" w:rsidRDefault="00E11806" w:rsidP="00E11806">
            <w:pPr>
              <w:spacing w:before="80" w:after="80"/>
              <w:rPr>
                <w:b/>
              </w:rPr>
            </w:pPr>
          </w:p>
        </w:tc>
        <w:tc>
          <w:tcPr>
            <w:tcW w:w="1649" w:type="dxa"/>
            <w:gridSpan w:val="2"/>
          </w:tcPr>
          <w:p w14:paraId="0E84EAB7" w14:textId="41A4AC03" w:rsidR="00E11806" w:rsidRPr="00E11806" w:rsidRDefault="00E11806" w:rsidP="00E11806">
            <w:pPr>
              <w:spacing w:before="80" w:after="80"/>
              <w:rPr>
                <w:b/>
              </w:rPr>
            </w:pPr>
            <w:r w:rsidRPr="00E11806">
              <w:rPr>
                <w:b/>
              </w:rPr>
              <w:t>mm/dd/</w:t>
            </w:r>
            <w:proofErr w:type="spellStart"/>
            <w:r w:rsidRPr="00E11806">
              <w:rPr>
                <w:b/>
              </w:rPr>
              <w:t>yyyy</w:t>
            </w:r>
            <w:proofErr w:type="spellEnd"/>
          </w:p>
        </w:tc>
        <w:tc>
          <w:tcPr>
            <w:tcW w:w="1440" w:type="dxa"/>
          </w:tcPr>
          <w:p w14:paraId="1C2D343E" w14:textId="21F598EA" w:rsidR="00E11806" w:rsidRPr="00E11806" w:rsidRDefault="00E11806" w:rsidP="00E11806">
            <w:pPr>
              <w:spacing w:before="80" w:after="80"/>
              <w:rPr>
                <w:b/>
              </w:rPr>
            </w:pPr>
            <w:proofErr w:type="spellStart"/>
            <w:r w:rsidRPr="00E11806">
              <w:rPr>
                <w:b/>
              </w:rPr>
              <w:t>hh:mm</w:t>
            </w:r>
            <w:proofErr w:type="spellEnd"/>
            <w:r w:rsidRPr="00E11806">
              <w:rPr>
                <w:b/>
              </w:rPr>
              <w:t xml:space="preserve"> PM</w:t>
            </w:r>
          </w:p>
        </w:tc>
        <w:tc>
          <w:tcPr>
            <w:tcW w:w="236" w:type="dxa"/>
            <w:shd w:val="clear" w:color="auto" w:fill="BDD6EE" w:themeFill="accent5" w:themeFillTint="66"/>
          </w:tcPr>
          <w:p w14:paraId="0D39E620" w14:textId="77777777" w:rsidR="00E11806" w:rsidRPr="00E11806" w:rsidRDefault="00E11806" w:rsidP="00E11806">
            <w:pPr>
              <w:spacing w:before="80" w:after="80"/>
              <w:rPr>
                <w:b/>
              </w:rPr>
            </w:pPr>
          </w:p>
        </w:tc>
        <w:tc>
          <w:tcPr>
            <w:tcW w:w="6964" w:type="dxa"/>
            <w:gridSpan w:val="11"/>
          </w:tcPr>
          <w:p w14:paraId="013E0490" w14:textId="22E043B2" w:rsidR="00E11806" w:rsidRPr="00E11806" w:rsidRDefault="00FE0448" w:rsidP="00E11806">
            <w:pPr>
              <w:spacing w:before="80" w:after="80"/>
              <w:rPr>
                <w:b/>
              </w:rPr>
            </w:pPr>
            <w:r>
              <w:rPr>
                <w:b/>
              </w:rPr>
              <w:t>&lt;Venue&gt;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4341BEDC" w14:textId="77777777" w:rsidR="00E11806" w:rsidRPr="00E11806" w:rsidRDefault="00E11806" w:rsidP="00E11806">
            <w:pPr>
              <w:spacing w:before="80" w:after="80"/>
              <w:rPr>
                <w:b/>
              </w:rPr>
            </w:pPr>
          </w:p>
        </w:tc>
      </w:tr>
      <w:tr w:rsidR="00E11806" w:rsidRPr="00FE0448" w14:paraId="1FDE6B37" w14:textId="77777777" w:rsidTr="00B93D1B">
        <w:tblPrEx>
          <w:shd w:val="clear" w:color="auto" w:fill="auto"/>
        </w:tblPrEx>
        <w:trPr>
          <w:trHeight w:val="170"/>
        </w:trPr>
        <w:tc>
          <w:tcPr>
            <w:tcW w:w="236" w:type="dxa"/>
            <w:shd w:val="clear" w:color="auto" w:fill="BDD6EE" w:themeFill="accent5" w:themeFillTint="66"/>
          </w:tcPr>
          <w:p w14:paraId="01D7E8CC" w14:textId="77777777" w:rsidR="00E11806" w:rsidRPr="00FE0448" w:rsidRDefault="00E11806" w:rsidP="00FE0448">
            <w:pPr>
              <w:rPr>
                <w:b/>
                <w:sz w:val="8"/>
                <w:szCs w:val="8"/>
              </w:rPr>
            </w:pPr>
          </w:p>
        </w:tc>
        <w:tc>
          <w:tcPr>
            <w:tcW w:w="10289" w:type="dxa"/>
            <w:gridSpan w:val="15"/>
            <w:shd w:val="clear" w:color="auto" w:fill="BDD6EE" w:themeFill="accent5" w:themeFillTint="66"/>
          </w:tcPr>
          <w:p w14:paraId="3ACDC4F4" w14:textId="77777777" w:rsidR="00E11806" w:rsidRPr="00FE0448" w:rsidRDefault="00E11806" w:rsidP="00FE0448">
            <w:pPr>
              <w:rPr>
                <w:b/>
                <w:sz w:val="8"/>
                <w:szCs w:val="8"/>
              </w:rPr>
            </w:pPr>
          </w:p>
        </w:tc>
        <w:tc>
          <w:tcPr>
            <w:tcW w:w="265" w:type="dxa"/>
            <w:shd w:val="clear" w:color="auto" w:fill="BDD6EE" w:themeFill="accent5" w:themeFillTint="66"/>
          </w:tcPr>
          <w:p w14:paraId="03098921" w14:textId="77777777" w:rsidR="00E11806" w:rsidRPr="00FE0448" w:rsidRDefault="00E11806" w:rsidP="00FE0448">
            <w:pPr>
              <w:rPr>
                <w:b/>
                <w:sz w:val="8"/>
                <w:szCs w:val="8"/>
              </w:rPr>
            </w:pPr>
          </w:p>
        </w:tc>
      </w:tr>
      <w:tr w:rsidR="00FE0448" w14:paraId="557E7B7A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19C46FBA" w14:textId="77777777" w:rsidR="00FE0448" w:rsidRDefault="00FE0448" w:rsidP="00FE0448">
            <w:pPr>
              <w:spacing w:before="60" w:after="60"/>
            </w:pPr>
          </w:p>
        </w:tc>
        <w:tc>
          <w:tcPr>
            <w:tcW w:w="4195" w:type="dxa"/>
            <w:gridSpan w:val="6"/>
            <w:vMerge w:val="restart"/>
            <w:shd w:val="clear" w:color="auto" w:fill="1F3864" w:themeFill="accent1" w:themeFillShade="80"/>
            <w:vAlign w:val="center"/>
          </w:tcPr>
          <w:p w14:paraId="1FFEFA6E" w14:textId="74D969CA" w:rsidR="00FE0448" w:rsidRPr="00FE0448" w:rsidRDefault="00FE0448" w:rsidP="00FE0448">
            <w:pPr>
              <w:spacing w:before="60" w:after="60"/>
              <w:jc w:val="center"/>
              <w:rPr>
                <w:rFonts w:ascii="Comic Sans MS" w:hAnsi="Comic Sans MS"/>
                <w:b/>
              </w:rPr>
            </w:pPr>
            <w:r w:rsidRPr="00FE0448">
              <w:rPr>
                <w:rFonts w:ascii="Comic Sans MS" w:hAnsi="Comic Sans MS"/>
                <w:b/>
              </w:rPr>
              <w:t>GIFT SUGGESTION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3DA08DC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  <w:vAlign w:val="center"/>
          </w:tcPr>
          <w:p w14:paraId="2E928A8F" w14:textId="7A20058D" w:rsidR="00FE0448" w:rsidRPr="00FE0448" w:rsidRDefault="00FE0448" w:rsidP="00FE0448">
            <w:pPr>
              <w:spacing w:before="60" w:after="60"/>
              <w:jc w:val="center"/>
              <w:rPr>
                <w:b/>
              </w:rPr>
            </w:pPr>
            <w:r w:rsidRPr="00FE0448">
              <w:rPr>
                <w:b/>
              </w:rPr>
              <w:t>Name</w:t>
            </w:r>
          </w:p>
        </w:tc>
        <w:tc>
          <w:tcPr>
            <w:tcW w:w="161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  <w:vAlign w:val="center"/>
          </w:tcPr>
          <w:p w14:paraId="4061C6DD" w14:textId="1240CE9C" w:rsidR="00FE0448" w:rsidRPr="00FE0448" w:rsidRDefault="00FE0448" w:rsidP="00FE0448">
            <w:pPr>
              <w:spacing w:before="60" w:after="60"/>
              <w:jc w:val="center"/>
              <w:rPr>
                <w:b/>
              </w:rPr>
            </w:pPr>
            <w:r w:rsidRPr="00FE0448">
              <w:rPr>
                <w:b/>
              </w:rPr>
              <w:t>No. of Guess</w:t>
            </w:r>
          </w:p>
        </w:tc>
        <w:tc>
          <w:tcPr>
            <w:tcW w:w="1793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  <w:vAlign w:val="center"/>
          </w:tcPr>
          <w:p w14:paraId="0216D4AC" w14:textId="1C898A62" w:rsidR="00FE0448" w:rsidRPr="00FE0448" w:rsidRDefault="00FE0448" w:rsidP="00FE0448">
            <w:pPr>
              <w:spacing w:before="60" w:after="60"/>
              <w:jc w:val="center"/>
              <w:rPr>
                <w:b/>
              </w:rPr>
            </w:pPr>
            <w:r w:rsidRPr="00FE0448">
              <w:rPr>
                <w:b/>
              </w:rPr>
              <w:t>Contact Number</w:t>
            </w: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0E9696E" w14:textId="77777777" w:rsidR="00FE0448" w:rsidRDefault="00FE0448" w:rsidP="00FE0448">
            <w:pPr>
              <w:spacing w:before="60" w:after="60"/>
            </w:pPr>
          </w:p>
        </w:tc>
      </w:tr>
      <w:tr w:rsidR="00FE0448" w14:paraId="7FC41691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7053D1FB" w14:textId="77777777" w:rsidR="00FE0448" w:rsidRDefault="00FE0448" w:rsidP="00FE0448">
            <w:pPr>
              <w:spacing w:before="60" w:after="60"/>
            </w:pPr>
          </w:p>
        </w:tc>
        <w:tc>
          <w:tcPr>
            <w:tcW w:w="4195" w:type="dxa"/>
            <w:gridSpan w:val="6"/>
            <w:vMerge/>
            <w:shd w:val="clear" w:color="auto" w:fill="1F3864" w:themeFill="accent1" w:themeFillShade="80"/>
          </w:tcPr>
          <w:p w14:paraId="5AAB8224" w14:textId="77777777" w:rsidR="00FE0448" w:rsidRDefault="00FE0448" w:rsidP="00FE0448">
            <w:pPr>
              <w:spacing w:before="60" w:after="60"/>
            </w:pP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0AC97F1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784DAB80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56B93B1F" w14:textId="0AFCE3AE" w:rsidR="00FE0448" w:rsidRPr="00FE0448" w:rsidRDefault="00FE0448" w:rsidP="00B93D1B">
            <w:pPr>
              <w:spacing w:before="60" w:after="60"/>
              <w:jc w:val="center"/>
              <w:rPr>
                <w:b/>
              </w:rPr>
            </w:pPr>
            <w:r w:rsidRPr="00FE0448">
              <w:rPr>
                <w:b/>
              </w:rPr>
              <w:t>Adult</w:t>
            </w: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1B1DEFC0" w14:textId="3708A514" w:rsidR="00FE0448" w:rsidRPr="00FE0448" w:rsidRDefault="00FE0448" w:rsidP="00B93D1B">
            <w:pPr>
              <w:spacing w:before="60" w:after="60"/>
              <w:jc w:val="center"/>
              <w:rPr>
                <w:b/>
              </w:rPr>
            </w:pPr>
            <w:r w:rsidRPr="00FE0448">
              <w:rPr>
                <w:b/>
              </w:rPr>
              <w:t>Kid</w:t>
            </w:r>
          </w:p>
        </w:tc>
        <w:tc>
          <w:tcPr>
            <w:tcW w:w="1793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66836A45" w14:textId="11E73BA5" w:rsid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A90CAE2" w14:textId="77777777" w:rsidR="00FE0448" w:rsidRDefault="00FE0448" w:rsidP="00FE0448">
            <w:pPr>
              <w:spacing w:before="60" w:after="60"/>
            </w:pPr>
          </w:p>
        </w:tc>
      </w:tr>
      <w:tr w:rsidR="00FE0448" w14:paraId="286AFA1F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63519590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0A2A4C6F" w14:textId="6955A812" w:rsidR="00FE0448" w:rsidRDefault="00FE0448" w:rsidP="00FE0448">
            <w:pPr>
              <w:spacing w:before="60" w:after="60"/>
              <w:jc w:val="center"/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</w:tcPr>
          <w:p w14:paraId="4BE3A8B4" w14:textId="03F3548C" w:rsidR="00FE0448" w:rsidRPr="00FE0448" w:rsidRDefault="00FE0448" w:rsidP="00FE0448">
            <w:pPr>
              <w:spacing w:before="60" w:after="60"/>
              <w:rPr>
                <w:rFonts w:cstheme="minorHAnsi"/>
                <w:b/>
              </w:rPr>
            </w:pPr>
            <w:r w:rsidRPr="00FE0448">
              <w:rPr>
                <w:rFonts w:cstheme="minorHAnsi"/>
                <w:b/>
              </w:rPr>
              <w:t>Feeding Bottle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7CBD0BD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3CA36" w14:textId="14917B61" w:rsidR="00FE0448" w:rsidRDefault="00B93D1B" w:rsidP="00FE0448">
            <w:pPr>
              <w:spacing w:before="60" w:after="60"/>
            </w:pPr>
            <w:r w:rsidRPr="00B93D1B">
              <w:t>John Smith</w:t>
            </w:r>
            <w:bookmarkStart w:id="0" w:name="_GoBack"/>
            <w:bookmarkEnd w:id="0"/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4154A8" w14:textId="2C36E426" w:rsidR="00FE0448" w:rsidRDefault="00B93D1B" w:rsidP="00B93D1B">
            <w:pPr>
              <w:spacing w:before="60" w:after="60"/>
              <w:jc w:val="center"/>
            </w:pPr>
            <w:r>
              <w:t>2</w:t>
            </w: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597F1C" w14:textId="2A2029B2" w:rsidR="00FE0448" w:rsidRDefault="00B93D1B" w:rsidP="00B93D1B">
            <w:pPr>
              <w:spacing w:before="60" w:after="60"/>
              <w:jc w:val="center"/>
            </w:pPr>
            <w:r>
              <w:t>0</w:t>
            </w: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6E12FD" w14:textId="6EE7E867" w:rsidR="00FE0448" w:rsidRPr="00FE0448" w:rsidRDefault="00FE0448" w:rsidP="00FE0448">
            <w:pPr>
              <w:spacing w:before="60" w:after="60"/>
            </w:pPr>
            <w:r w:rsidRPr="00FE0448">
              <w:t>1 47-8335-3466</w:t>
            </w: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5DB4821" w14:textId="77777777" w:rsidR="00FE0448" w:rsidRDefault="00FE0448" w:rsidP="00FE0448">
            <w:pPr>
              <w:spacing w:before="60" w:after="60"/>
            </w:pPr>
          </w:p>
        </w:tc>
      </w:tr>
      <w:tr w:rsidR="00FE0448" w14:paraId="10625A5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F342159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5DF01CE9" w14:textId="372D79CD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5F91FEB8" w14:textId="45CF1677" w:rsidR="00FE0448" w:rsidRPr="00FE0448" w:rsidRDefault="00FE0448" w:rsidP="00FE0448">
            <w:pPr>
              <w:spacing w:before="60" w:after="60"/>
              <w:rPr>
                <w:rFonts w:cstheme="minorHAnsi"/>
                <w:b/>
              </w:rPr>
            </w:pPr>
            <w:r w:rsidRPr="00FE0448">
              <w:rPr>
                <w:rFonts w:eastAsia="Times New Roman" w:cstheme="minorHAnsi"/>
                <w:b/>
                <w:bCs/>
              </w:rPr>
              <w:t>Bath Tub &amp; Bathtub Net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EE5BE25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BC8175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BF54A0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E3FEA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86B9EB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19731E8" w14:textId="77777777" w:rsidR="00FE0448" w:rsidRDefault="00FE0448" w:rsidP="00FE0448">
            <w:pPr>
              <w:spacing w:before="60" w:after="60"/>
            </w:pPr>
          </w:p>
        </w:tc>
      </w:tr>
      <w:tr w:rsidR="00FE0448" w14:paraId="79F5889D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EE127F1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5EC6161A" w14:textId="66A6740E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704ABD35" w14:textId="5B86EEA3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Bodysuit Baby Outfit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E498B51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2A65F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585C5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C9A8AF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5944C7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EB03BDD" w14:textId="77777777" w:rsidR="00FE0448" w:rsidRDefault="00FE0448" w:rsidP="00FE0448">
            <w:pPr>
              <w:spacing w:before="60" w:after="60"/>
            </w:pPr>
          </w:p>
        </w:tc>
      </w:tr>
      <w:tr w:rsidR="00FE0448" w14:paraId="6EB1BB73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D8B565C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357CCC82" w14:textId="1ABF1AF9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FBE5CD7" w14:textId="33712AFB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Cute Plush Stuff Toy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4FC4DC5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4031BE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C1222F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494EF2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668D15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B3F1912" w14:textId="77777777" w:rsidR="00FE0448" w:rsidRDefault="00FE0448" w:rsidP="00FE0448">
            <w:pPr>
              <w:spacing w:before="60" w:after="60"/>
            </w:pPr>
          </w:p>
        </w:tc>
      </w:tr>
      <w:tr w:rsidR="00FE0448" w14:paraId="24C4EA3D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77BDF942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E1053A2" w14:textId="307A8CCA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63655507" w14:textId="315AFAC1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Milk Bottle Sterilizing Box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17BCBF4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4C2462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CAE27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51CCE3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DD537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A597407" w14:textId="77777777" w:rsidR="00FE0448" w:rsidRDefault="00FE0448" w:rsidP="00FE0448">
            <w:pPr>
              <w:spacing w:before="60" w:after="60"/>
            </w:pPr>
          </w:p>
        </w:tc>
      </w:tr>
      <w:tr w:rsidR="00FE0448" w14:paraId="69395025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C523751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920D74C" w14:textId="6877DC0D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BF05348" w14:textId="56C47CB2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Infrared Baby Thermometer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DB7AE60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A95BB6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302FDB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A8BD1F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6C42ED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95050D2" w14:textId="77777777" w:rsidR="00FE0448" w:rsidRDefault="00FE0448" w:rsidP="00FE0448">
            <w:pPr>
              <w:spacing w:before="60" w:after="60"/>
            </w:pPr>
          </w:p>
        </w:tc>
      </w:tr>
      <w:tr w:rsidR="00FE0448" w14:paraId="5A0209F9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22628FA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CFED12A" w14:textId="5941C12D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56AB29FF" w14:textId="1B458E52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Baby Care Lotion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F7711A5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ECEA5E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E7E2B4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F0E2F7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3FF3D4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A79B42D" w14:textId="77777777" w:rsidR="00FE0448" w:rsidRDefault="00FE0448" w:rsidP="00FE0448">
            <w:pPr>
              <w:spacing w:before="60" w:after="60"/>
            </w:pPr>
          </w:p>
        </w:tc>
      </w:tr>
      <w:tr w:rsidR="00FE0448" w14:paraId="1736056A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2ED058D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19FACEB0" w14:textId="4A9CCF1D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5D7EEF5" w14:textId="0E7A6D22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Bibs &amp; Burp Cloth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7F70F9D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1EAF03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2CC9AD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41C58B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443B38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BA07F07" w14:textId="77777777" w:rsidR="00FE0448" w:rsidRDefault="00FE0448" w:rsidP="00FE0448">
            <w:pPr>
              <w:spacing w:before="60" w:after="60"/>
            </w:pPr>
          </w:p>
        </w:tc>
      </w:tr>
      <w:tr w:rsidR="00FE0448" w14:paraId="28307C9A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1D1181AF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3A8D5D0" w14:textId="7CC2575C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3F1F7217" w14:textId="6728EF71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Shake Flexible Rattle Ball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468BAEA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D785B1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30933E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8D9759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F42BC4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13FD08D" w14:textId="77777777" w:rsidR="00FE0448" w:rsidRDefault="00FE0448" w:rsidP="00FE0448">
            <w:pPr>
              <w:spacing w:before="60" w:after="60"/>
            </w:pPr>
          </w:p>
        </w:tc>
      </w:tr>
      <w:tr w:rsidR="00FE0448" w14:paraId="3FA0330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645F0EE3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2DCB0C48" w14:textId="469E5DBB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61A2FC9F" w14:textId="7FD26E34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Hypoallergenic Toddler Pillow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4C25121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AF3202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1E5A74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810B5A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9D553B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3DBBAF6" w14:textId="77777777" w:rsidR="00FE0448" w:rsidRDefault="00FE0448" w:rsidP="00FE0448">
            <w:pPr>
              <w:spacing w:before="60" w:after="60"/>
            </w:pPr>
          </w:p>
        </w:tc>
      </w:tr>
      <w:tr w:rsidR="00FE0448" w14:paraId="5C78F71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F87E6E6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2BB1D38E" w14:textId="447EABC5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600DCBCC" w14:textId="27AC0540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Muslin Blanket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C502974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530088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866DA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9EA65E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613094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D915BBB" w14:textId="77777777" w:rsidR="00FE0448" w:rsidRDefault="00FE0448" w:rsidP="00FE0448">
            <w:pPr>
              <w:spacing w:before="60" w:after="60"/>
            </w:pPr>
          </w:p>
        </w:tc>
      </w:tr>
      <w:tr w:rsidR="00FE0448" w14:paraId="0776CFB8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DE5ED17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38C5717C" w14:textId="4A90806E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99F6BA1" w14:textId="740B6C0E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Front Ergonomic Carrier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3F0C133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30A6D6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7D0309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A38F3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97A375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D66AFE6" w14:textId="77777777" w:rsidR="00FE0448" w:rsidRDefault="00FE0448" w:rsidP="00FE0448">
            <w:pPr>
              <w:spacing w:before="60" w:after="60"/>
            </w:pPr>
          </w:p>
        </w:tc>
      </w:tr>
      <w:tr w:rsidR="00FE0448" w14:paraId="4D40FE12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91CEC1A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59A8B51" w14:textId="249BC9F7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4DF9584" w14:textId="515FCD0F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Baby Oral Syringe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077C2CB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8B76C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215D43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03A192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5A036E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0425EF0" w14:textId="77777777" w:rsidR="00FE0448" w:rsidRDefault="00FE0448" w:rsidP="00FE0448">
            <w:pPr>
              <w:spacing w:before="60" w:after="60"/>
            </w:pPr>
          </w:p>
        </w:tc>
      </w:tr>
      <w:tr w:rsidR="00FE0448" w14:paraId="70BA8F75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1436D95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12CF9D3C" w14:textId="079FBF95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1CFD1CD" w14:textId="401E7DF4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Water Wipe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CB083FE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C4999C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45FCEA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0497F8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46BB58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A8DE5ED" w14:textId="77777777" w:rsidR="00FE0448" w:rsidRDefault="00FE0448" w:rsidP="00FE0448">
            <w:pPr>
              <w:spacing w:before="60" w:after="60"/>
            </w:pPr>
          </w:p>
        </w:tc>
      </w:tr>
      <w:tr w:rsidR="00FE0448" w14:paraId="50BBB36B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25FDD1E4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1569E0F6" w14:textId="1685691C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19E7FBA3" w14:textId="4BDF0210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Air Purifier Device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3AD4D84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83AEB9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D2CD19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12DC0D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909964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65973C9" w14:textId="77777777" w:rsidR="00FE0448" w:rsidRDefault="00FE0448" w:rsidP="00FE0448">
            <w:pPr>
              <w:spacing w:before="60" w:after="60"/>
            </w:pPr>
          </w:p>
        </w:tc>
      </w:tr>
      <w:tr w:rsidR="00FE0448" w14:paraId="0336C6A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528E78F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D4818B6" w14:textId="171E1092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51E8EE0F" w14:textId="676F9BEE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Chicco Brush &amp; Comb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0019DAC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0AC2BA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DD1B21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66BEB8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AF6AE5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5A482B2" w14:textId="77777777" w:rsidR="00FE0448" w:rsidRDefault="00FE0448" w:rsidP="00FE0448">
            <w:pPr>
              <w:spacing w:before="60" w:after="60"/>
            </w:pPr>
          </w:p>
        </w:tc>
      </w:tr>
      <w:tr w:rsidR="00FE0448" w14:paraId="1F285CEE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2F4EAAAB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7F62CE5" w14:textId="776E69C2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3A255809" w14:textId="1F8DE881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Silicone Breast Pump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5AF1B13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AE7E84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388D41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8FE7C2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BABB99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7BB7FF2" w14:textId="77777777" w:rsidR="00FE0448" w:rsidRDefault="00FE0448" w:rsidP="00FE0448">
            <w:pPr>
              <w:spacing w:before="60" w:after="60"/>
            </w:pPr>
          </w:p>
        </w:tc>
      </w:tr>
      <w:tr w:rsidR="00FE0448" w14:paraId="23C5F58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2CF4352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24567B3B" w14:textId="61DC2492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24C24321" w14:textId="7C68FD4D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Playmat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B960169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C0EA5E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EBEE18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19CF50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2D334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6DD52FF" w14:textId="77777777" w:rsidR="00FE0448" w:rsidRDefault="00FE0448" w:rsidP="00FE0448">
            <w:pPr>
              <w:spacing w:before="60" w:after="60"/>
            </w:pPr>
          </w:p>
        </w:tc>
      </w:tr>
      <w:tr w:rsidR="00FE0448" w14:paraId="5A412F8B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26A28C1D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4E60BE7" w14:textId="5573E0DC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8636ED0" w14:textId="11C9DDBC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 xml:space="preserve">Baby </w:t>
            </w:r>
            <w:proofErr w:type="spellStart"/>
            <w:r w:rsidRPr="00FE0448">
              <w:rPr>
                <w:rFonts w:eastAsia="Times New Roman" w:cstheme="minorHAnsi"/>
                <w:b/>
                <w:bCs/>
              </w:rPr>
              <w:t>Toothwipes</w:t>
            </w:r>
            <w:proofErr w:type="spellEnd"/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99F0FDC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02CC8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32E7E6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F723F7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2BAA85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239B0D1" w14:textId="77777777" w:rsidR="00FE0448" w:rsidRDefault="00FE0448" w:rsidP="00FE0448">
            <w:pPr>
              <w:spacing w:before="60" w:after="60"/>
            </w:pPr>
          </w:p>
        </w:tc>
      </w:tr>
      <w:tr w:rsidR="00FE0448" w14:paraId="4005A8B0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65A478AF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1B6BE84" w14:textId="5986405F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AB7D235" w14:textId="34255196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Playroom Disinfectant Spray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907DF4B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E283F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2AD73A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8F737B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E245A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8D57566" w14:textId="77777777" w:rsidR="00FE0448" w:rsidRDefault="00FE0448" w:rsidP="00FE0448">
            <w:pPr>
              <w:spacing w:before="60" w:after="60"/>
            </w:pPr>
          </w:p>
        </w:tc>
      </w:tr>
      <w:tr w:rsidR="00FE0448" w14:paraId="6E119A5F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2765E1F" w14:textId="77777777" w:rsidR="00FE0448" w:rsidRDefault="00FE0448" w:rsidP="00FE0448">
            <w:pPr>
              <w:spacing w:before="60" w:after="60"/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5205B2F6" w14:textId="0E605E4C" w:rsidR="00FE0448" w:rsidRDefault="00FE0448" w:rsidP="00FE0448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3FAF7031" w14:textId="345C2653" w:rsidR="00FE0448" w:rsidRPr="00FE0448" w:rsidRDefault="00FE0448" w:rsidP="00FE0448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E0448">
              <w:rPr>
                <w:rFonts w:eastAsia="Times New Roman" w:cstheme="minorHAnsi"/>
                <w:b/>
                <w:bCs/>
              </w:rPr>
              <w:t>Drying Rack &amp; Bottle Brush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86FE60F" w14:textId="77777777" w:rsidR="00FE0448" w:rsidRDefault="00FE0448" w:rsidP="00FE0448">
            <w:pPr>
              <w:spacing w:before="60" w:after="60"/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D9BAA0" w14:textId="77777777" w:rsidR="00FE0448" w:rsidRDefault="00FE0448" w:rsidP="00FE0448">
            <w:pPr>
              <w:spacing w:before="60" w:after="60"/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D93230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673FC5" w14:textId="77777777" w:rsidR="00FE0448" w:rsidRDefault="00FE0448" w:rsidP="00B93D1B">
            <w:pPr>
              <w:spacing w:before="60" w:after="60"/>
              <w:jc w:val="center"/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06245C" w14:textId="77777777" w:rsidR="00FE0448" w:rsidRPr="00FE0448" w:rsidRDefault="00FE0448" w:rsidP="00FE0448">
            <w:pPr>
              <w:spacing w:before="60" w:after="60"/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7ADB550" w14:textId="77777777" w:rsidR="00FE0448" w:rsidRDefault="00FE0448" w:rsidP="00FE0448">
            <w:pPr>
              <w:spacing w:before="60" w:after="60"/>
            </w:pPr>
          </w:p>
        </w:tc>
      </w:tr>
      <w:tr w:rsidR="00B93D1B" w:rsidRPr="00B93D1B" w14:paraId="42B5ADD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96BE265" w14:textId="77777777" w:rsidR="00B93D1B" w:rsidRPr="00B93D1B" w:rsidRDefault="00B93D1B" w:rsidP="00FE0448">
            <w:pPr>
              <w:spacing w:before="60" w:after="60"/>
              <w:rPr>
                <w:sz w:val="4"/>
                <w:szCs w:val="4"/>
              </w:rPr>
            </w:pPr>
          </w:p>
        </w:tc>
        <w:tc>
          <w:tcPr>
            <w:tcW w:w="435" w:type="dxa"/>
            <w:shd w:val="clear" w:color="auto" w:fill="BDD6EE" w:themeFill="accent5" w:themeFillTint="66"/>
          </w:tcPr>
          <w:p w14:paraId="4AD9139C" w14:textId="77777777" w:rsidR="00B93D1B" w:rsidRPr="00B93D1B" w:rsidRDefault="00B93D1B" w:rsidP="00FE0448">
            <w:pPr>
              <w:spacing w:before="60" w:after="60"/>
              <w:jc w:val="center"/>
              <w:rPr>
                <w:rFonts w:cstheme="minorHAnsi"/>
                <w:sz w:val="4"/>
                <w:szCs w:val="4"/>
              </w:rPr>
            </w:pPr>
          </w:p>
        </w:tc>
        <w:tc>
          <w:tcPr>
            <w:tcW w:w="3760" w:type="dxa"/>
            <w:gridSpan w:val="5"/>
            <w:shd w:val="clear" w:color="auto" w:fill="BDD6EE" w:themeFill="accent5" w:themeFillTint="66"/>
            <w:vAlign w:val="center"/>
          </w:tcPr>
          <w:p w14:paraId="04D21620" w14:textId="77777777" w:rsidR="00B93D1B" w:rsidRPr="00B93D1B" w:rsidRDefault="00B93D1B" w:rsidP="00FE0448">
            <w:pPr>
              <w:spacing w:before="60" w:after="60"/>
              <w:rPr>
                <w:rFonts w:eastAsia="Times New Roman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  <w:gridSpan w:val="2"/>
            <w:shd w:val="clear" w:color="auto" w:fill="BDD6EE" w:themeFill="accent5" w:themeFillTint="66"/>
          </w:tcPr>
          <w:p w14:paraId="0AA783EC" w14:textId="77777777" w:rsidR="00B93D1B" w:rsidRPr="00B93D1B" w:rsidRDefault="00B93D1B" w:rsidP="00FE0448">
            <w:pPr>
              <w:spacing w:before="60" w:after="60"/>
              <w:rPr>
                <w:sz w:val="4"/>
                <w:szCs w:val="4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77CB459" w14:textId="77777777" w:rsidR="00B93D1B" w:rsidRPr="00B93D1B" w:rsidRDefault="00B93D1B" w:rsidP="00FE0448">
            <w:pPr>
              <w:spacing w:before="60" w:after="60"/>
              <w:rPr>
                <w:sz w:val="4"/>
                <w:szCs w:val="4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61F9C56" w14:textId="77777777" w:rsidR="00B93D1B" w:rsidRPr="00B93D1B" w:rsidRDefault="00B93D1B" w:rsidP="00B93D1B">
            <w:pPr>
              <w:spacing w:before="60" w:after="60"/>
              <w:jc w:val="center"/>
              <w:rPr>
                <w:sz w:val="4"/>
                <w:szCs w:val="4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5BD7F8F" w14:textId="77777777" w:rsidR="00B93D1B" w:rsidRPr="00B93D1B" w:rsidRDefault="00B93D1B" w:rsidP="00B93D1B">
            <w:pPr>
              <w:spacing w:before="60" w:after="60"/>
              <w:jc w:val="center"/>
              <w:rPr>
                <w:sz w:val="4"/>
                <w:szCs w:val="4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1D37581" w14:textId="77777777" w:rsidR="00B93D1B" w:rsidRPr="00B93D1B" w:rsidRDefault="00B93D1B" w:rsidP="00FE0448">
            <w:pPr>
              <w:spacing w:before="60" w:after="60"/>
              <w:rPr>
                <w:sz w:val="4"/>
                <w:szCs w:val="4"/>
              </w:rPr>
            </w:pPr>
          </w:p>
        </w:tc>
        <w:tc>
          <w:tcPr>
            <w:tcW w:w="265" w:type="dxa"/>
            <w:shd w:val="clear" w:color="auto" w:fill="BDD6EE" w:themeFill="accent5" w:themeFillTint="66"/>
          </w:tcPr>
          <w:p w14:paraId="184FA690" w14:textId="77777777" w:rsidR="00B93D1B" w:rsidRPr="00B93D1B" w:rsidRDefault="00B93D1B" w:rsidP="00FE0448">
            <w:pPr>
              <w:spacing w:before="60" w:after="60"/>
              <w:rPr>
                <w:sz w:val="4"/>
                <w:szCs w:val="4"/>
              </w:rPr>
            </w:pPr>
          </w:p>
        </w:tc>
      </w:tr>
    </w:tbl>
    <w:p w14:paraId="19073C71" w14:textId="77777777" w:rsidR="00FE0448" w:rsidRPr="00FE0448" w:rsidRDefault="00FE0448" w:rsidP="00FE0448">
      <w:pPr>
        <w:spacing w:after="0"/>
        <w:rPr>
          <w:sz w:val="2"/>
          <w:szCs w:val="2"/>
        </w:rPr>
      </w:pPr>
    </w:p>
    <w:sectPr w:rsidR="00FE0448" w:rsidRPr="00FE0448" w:rsidSect="00B93D1B">
      <w:headerReference w:type="default" r:id="rId7"/>
      <w:footerReference w:type="default" r:id="rId8"/>
      <w:pgSz w:w="12240" w:h="15840"/>
      <w:pgMar w:top="720" w:right="720" w:bottom="720" w:left="720" w:header="728" w:footer="5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41B2B" w14:textId="77777777" w:rsidR="004370D8" w:rsidRDefault="004370D8" w:rsidP="00FE0448">
      <w:pPr>
        <w:spacing w:after="0" w:line="240" w:lineRule="auto"/>
      </w:pPr>
      <w:r>
        <w:separator/>
      </w:r>
    </w:p>
  </w:endnote>
  <w:endnote w:type="continuationSeparator" w:id="0">
    <w:p w14:paraId="7CF8B467" w14:textId="77777777" w:rsidR="004370D8" w:rsidRDefault="004370D8" w:rsidP="00FE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19F41" w14:textId="2C5D19DC" w:rsidR="00FE0448" w:rsidRDefault="00FE0448" w:rsidP="00FE044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9DF51" w14:textId="77777777" w:rsidR="004370D8" w:rsidRDefault="004370D8" w:rsidP="00FE0448">
      <w:pPr>
        <w:spacing w:after="0" w:line="240" w:lineRule="auto"/>
      </w:pPr>
      <w:r>
        <w:separator/>
      </w:r>
    </w:p>
  </w:footnote>
  <w:footnote w:type="continuationSeparator" w:id="0">
    <w:p w14:paraId="2817CCA7" w14:textId="77777777" w:rsidR="004370D8" w:rsidRDefault="004370D8" w:rsidP="00FE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E746E" w14:textId="5824FC95" w:rsidR="00FE0448" w:rsidRPr="00FE0448" w:rsidRDefault="00FE0448">
    <w:pPr>
      <w:pStyle w:val="Header"/>
      <w:rPr>
        <w:sz w:val="4"/>
        <w:szCs w:val="4"/>
      </w:rPr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1DFAB40D" wp14:editId="6FAB6347">
          <wp:simplePos x="0" y="0"/>
          <wp:positionH relativeFrom="column">
            <wp:posOffset>5888334</wp:posOffset>
          </wp:positionH>
          <wp:positionV relativeFrom="paragraph">
            <wp:posOffset>-371789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sDQzMrQ0NjKzMLRU0lEKTi0uzszPAykwrAUA82zIhSwAAAA="/>
  </w:docVars>
  <w:rsids>
    <w:rsidRoot w:val="00E11806"/>
    <w:rsid w:val="004370D8"/>
    <w:rsid w:val="00B93D1B"/>
    <w:rsid w:val="00E11806"/>
    <w:rsid w:val="00FE0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BF9E2"/>
  <w15:chartTrackingRefBased/>
  <w15:docId w15:val="{E31EE97F-47F0-48A2-A22B-84E58C7C0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1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0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448"/>
  </w:style>
  <w:style w:type="paragraph" w:styleId="Footer">
    <w:name w:val="footer"/>
    <w:basedOn w:val="Normal"/>
    <w:link w:val="FooterChar"/>
    <w:uiPriority w:val="99"/>
    <w:unhideWhenUsed/>
    <w:rsid w:val="00FE0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448"/>
  </w:style>
  <w:style w:type="character" w:styleId="Hyperlink">
    <w:name w:val="Hyperlink"/>
    <w:basedOn w:val="DefaultParagraphFont"/>
    <w:uiPriority w:val="99"/>
    <w:unhideWhenUsed/>
    <w:rsid w:val="00FE04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9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</cp:revision>
  <dcterms:created xsi:type="dcterms:W3CDTF">2019-12-21T08:13:00Z</dcterms:created>
  <dcterms:modified xsi:type="dcterms:W3CDTF">2019-12-21T08:39:00Z</dcterms:modified>
</cp:coreProperties>
</file>